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562e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9697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02c6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6ef66b1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82dfb3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883c5b8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